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5E1A" w:rsidRDefault="00305E1A" w:rsidP="00305E1A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p w:rsidR="005500C9" w:rsidRDefault="005500C9" w:rsidP="00305E1A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tbl>
      <w:tblPr>
        <w:tblStyle w:val="TableGrid"/>
        <w:tblW w:w="867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2"/>
        <w:gridCol w:w="2885"/>
        <w:gridCol w:w="2857"/>
      </w:tblGrid>
      <w:tr w:rsidR="003107F6" w:rsidTr="005500C9">
        <w:trPr>
          <w:trHeight w:val="278"/>
          <w:jc w:val="center"/>
        </w:trPr>
        <w:tc>
          <w:tcPr>
            <w:tcW w:w="2932" w:type="dxa"/>
          </w:tcPr>
          <w:p w:rsidR="003107F6" w:rsidRPr="003107F6" w:rsidRDefault="002D5D38" w:rsidP="00751430">
            <w:pPr>
              <w:ind w:left="720" w:hanging="720"/>
              <w:rPr>
                <w:rFonts w:ascii="Bookman Old Style" w:hAnsi="Bookman Old Style"/>
                <w:b/>
                <w:sz w:val="24"/>
              </w:rPr>
            </w:pPr>
            <w:r>
              <w:rPr>
                <w:rFonts w:ascii="Bookman Old Style" w:hAnsi="Bookman Old Style"/>
                <w:b/>
                <w:sz w:val="24"/>
              </w:rPr>
              <w:t xml:space="preserve">APRIL </w:t>
            </w:r>
            <w:r w:rsidR="001851F1">
              <w:rPr>
                <w:rFonts w:ascii="Bookman Old Style" w:hAnsi="Bookman Old Style"/>
                <w:b/>
                <w:sz w:val="24"/>
              </w:rPr>
              <w:t>26</w:t>
            </w:r>
            <w:r w:rsidR="0062496B">
              <w:rPr>
                <w:rFonts w:ascii="Bookman Old Style" w:hAnsi="Bookman Old Style"/>
                <w:b/>
                <w:sz w:val="24"/>
              </w:rPr>
              <w:t xml:space="preserve">, </w:t>
            </w:r>
            <w:r>
              <w:rPr>
                <w:rFonts w:ascii="Bookman Old Style" w:hAnsi="Bookman Old Style"/>
                <w:b/>
                <w:sz w:val="24"/>
              </w:rPr>
              <w:t>2021</w:t>
            </w:r>
          </w:p>
        </w:tc>
        <w:tc>
          <w:tcPr>
            <w:tcW w:w="2885" w:type="dxa"/>
          </w:tcPr>
          <w:p w:rsidR="003107F6" w:rsidRDefault="003107F6" w:rsidP="00305E1A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 w:rsidRPr="00305E1A">
              <w:rPr>
                <w:rFonts w:ascii="Bookman Old Style" w:hAnsi="Bookman Old Style"/>
                <w:b/>
                <w:sz w:val="24"/>
              </w:rPr>
              <w:t>through</w:t>
            </w:r>
          </w:p>
        </w:tc>
        <w:tc>
          <w:tcPr>
            <w:tcW w:w="2857" w:type="dxa"/>
          </w:tcPr>
          <w:p w:rsidR="003107F6" w:rsidRDefault="001851F1" w:rsidP="00A2560F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>
              <w:rPr>
                <w:rFonts w:ascii="Bookman Old Style" w:hAnsi="Bookman Old Style"/>
                <w:b/>
                <w:sz w:val="24"/>
              </w:rPr>
              <w:t>MAY 02</w:t>
            </w:r>
            <w:r w:rsidR="001D385F">
              <w:rPr>
                <w:rFonts w:ascii="Bookman Old Style" w:hAnsi="Bookman Old Style"/>
                <w:b/>
                <w:sz w:val="24"/>
              </w:rPr>
              <w:t>, 2021</w:t>
            </w:r>
          </w:p>
        </w:tc>
      </w:tr>
    </w:tbl>
    <w:p w:rsidR="00F834C2" w:rsidRDefault="00F834C2" w:rsidP="00A2560F">
      <w:pPr>
        <w:pStyle w:val="NoSpacing"/>
        <w:jc w:val="center"/>
      </w:pPr>
      <w:r w:rsidRPr="00F834C2">
        <w:rPr>
          <w:noProof/>
        </w:rPr>
        <w:drawing>
          <wp:inline distT="0" distB="0" distL="0" distR="0">
            <wp:extent cx="7191375" cy="4114800"/>
            <wp:effectExtent l="0" t="0" r="9525" b="0"/>
            <wp:docPr id="5" name="Picture 5" descr="\\10.1.0.144\Admin\Crime Report Stats\05-02-21\050221 M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\\10.1.0.144\Admin\Crime Report Stats\05-02-21\050221 MAP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4786" cy="4128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A01D25" w:rsidRPr="00B9580F" w:rsidRDefault="001851F1" w:rsidP="00A2560F">
      <w:pPr>
        <w:pStyle w:val="NoSpacing"/>
        <w:jc w:val="center"/>
      </w:pPr>
      <w:r w:rsidRPr="001851F1">
        <w:lastRenderedPageBreak/>
        <w:drawing>
          <wp:inline distT="0" distB="0" distL="0" distR="0">
            <wp:extent cx="7324725" cy="38290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4725" cy="382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01D25" w:rsidRPr="00B9580F" w:rsidSect="00794B29">
      <w:headerReference w:type="default" r:id="rId8"/>
      <w:footerReference w:type="default" r:id="rId9"/>
      <w:headerReference w:type="first" r:id="rId10"/>
      <w:footerReference w:type="first" r:id="rId11"/>
      <w:pgSz w:w="15840" w:h="12240" w:orient="landscape"/>
      <w:pgMar w:top="1440" w:right="1008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5D17" w:rsidRDefault="000F5D17" w:rsidP="009B0223">
      <w:pPr>
        <w:spacing w:after="0" w:line="240" w:lineRule="auto"/>
      </w:pPr>
      <w:r>
        <w:separator/>
      </w:r>
    </w:p>
  </w:endnote>
  <w:endnote w:type="continuationSeparator" w:id="0">
    <w:p w:rsidR="000F5D17" w:rsidRDefault="000F5D17" w:rsidP="009B02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9B0223" w:rsidRDefault="009B0223" w:rsidP="00794B29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305E1A" w:rsidRDefault="005702F8">
    <w:pPr>
      <w:pStyle w:val="Footer"/>
    </w:pPr>
    <w:r>
      <w:t xml:space="preserve">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5D17" w:rsidRDefault="000F5D17" w:rsidP="009B0223">
      <w:pPr>
        <w:spacing w:after="0" w:line="240" w:lineRule="auto"/>
      </w:pPr>
      <w:r>
        <w:separator/>
      </w:r>
    </w:p>
  </w:footnote>
  <w:footnote w:type="continuationSeparator" w:id="0">
    <w:p w:rsidR="000F5D17" w:rsidRDefault="000F5D17" w:rsidP="009B02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0223" w:rsidRDefault="009B0223" w:rsidP="00794B29">
    <w:pPr>
      <w:pStyle w:val="Header"/>
      <w:jc w:val="center"/>
    </w:pPr>
    <w:r>
      <w:rPr>
        <w:noProof/>
      </w:rPr>
      <w:drawing>
        <wp:inline distT="0" distB="0" distL="0" distR="0">
          <wp:extent cx="5943600" cy="15278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B0223" w:rsidRDefault="009B02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5E1A" w:rsidRDefault="00305E1A">
    <w:pPr>
      <w:pStyle w:val="Header"/>
      <w:rPr>
        <w:rFonts w:ascii="Bookman Old Style" w:hAnsi="Bookman Old Style"/>
        <w:sz w:val="48"/>
        <w:szCs w:val="36"/>
      </w:rPr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posOffset>1379220</wp:posOffset>
          </wp:positionH>
          <wp:positionV relativeFrom="paragraph">
            <wp:posOffset>-350520</wp:posOffset>
          </wp:positionV>
          <wp:extent cx="5943600" cy="152781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05E1A">
      <w:rPr>
        <w:rFonts w:ascii="Bookman Old Style" w:hAnsi="Bookman Old Style"/>
        <w:sz w:val="48"/>
        <w:szCs w:val="36"/>
      </w:rPr>
      <w:t xml:space="preserve"> </w:t>
    </w:r>
  </w:p>
  <w:p w:rsidR="00305E1A" w:rsidRDefault="00305E1A">
    <w:pPr>
      <w:pStyle w:val="Header"/>
      <w:rPr>
        <w:rFonts w:ascii="Bookman Old Style" w:hAnsi="Bookman Old Style"/>
        <w:sz w:val="48"/>
        <w:szCs w:val="36"/>
      </w:rPr>
    </w:pPr>
  </w:p>
  <w:p w:rsidR="00305E1A" w:rsidRDefault="00305E1A" w:rsidP="00794B29">
    <w:pPr>
      <w:pStyle w:val="Header"/>
      <w:jc w:val="center"/>
    </w:pPr>
    <w:r w:rsidRPr="003107F6">
      <w:rPr>
        <w:rFonts w:ascii="Bookman Old Style" w:hAnsi="Bookman Old Style"/>
        <w:sz w:val="44"/>
        <w:szCs w:val="36"/>
      </w:rPr>
      <w:t>Weekly Crime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904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jA3NDG2sDQ0NLNU0lEKTi0uzszPAykwqQUAKvBhiSwAAAA="/>
  </w:docVars>
  <w:rsids>
    <w:rsidRoot w:val="009B0223"/>
    <w:rsid w:val="0002039C"/>
    <w:rsid w:val="00052140"/>
    <w:rsid w:val="0005619E"/>
    <w:rsid w:val="0005632F"/>
    <w:rsid w:val="00056743"/>
    <w:rsid w:val="00077A0F"/>
    <w:rsid w:val="000C0D8A"/>
    <w:rsid w:val="000E6AAE"/>
    <w:rsid w:val="000F5D17"/>
    <w:rsid w:val="000F62CC"/>
    <w:rsid w:val="00105F6F"/>
    <w:rsid w:val="0011668F"/>
    <w:rsid w:val="001851F1"/>
    <w:rsid w:val="001938B3"/>
    <w:rsid w:val="001C1054"/>
    <w:rsid w:val="001D385F"/>
    <w:rsid w:val="001D7D3F"/>
    <w:rsid w:val="001E05F4"/>
    <w:rsid w:val="002132B4"/>
    <w:rsid w:val="002319C8"/>
    <w:rsid w:val="00243DC6"/>
    <w:rsid w:val="002479FF"/>
    <w:rsid w:val="002561FD"/>
    <w:rsid w:val="00270068"/>
    <w:rsid w:val="00271BEB"/>
    <w:rsid w:val="0029588B"/>
    <w:rsid w:val="002D0747"/>
    <w:rsid w:val="002D5D38"/>
    <w:rsid w:val="002F60CB"/>
    <w:rsid w:val="00301DFD"/>
    <w:rsid w:val="00305E1A"/>
    <w:rsid w:val="003107F6"/>
    <w:rsid w:val="00314F2B"/>
    <w:rsid w:val="0034082E"/>
    <w:rsid w:val="00364A54"/>
    <w:rsid w:val="00397F66"/>
    <w:rsid w:val="003A55D5"/>
    <w:rsid w:val="003F197E"/>
    <w:rsid w:val="003F4F33"/>
    <w:rsid w:val="00406C41"/>
    <w:rsid w:val="00416876"/>
    <w:rsid w:val="00422970"/>
    <w:rsid w:val="00436136"/>
    <w:rsid w:val="00436D9C"/>
    <w:rsid w:val="00440A10"/>
    <w:rsid w:val="00451295"/>
    <w:rsid w:val="00456D43"/>
    <w:rsid w:val="00474800"/>
    <w:rsid w:val="00491FFE"/>
    <w:rsid w:val="004A3D47"/>
    <w:rsid w:val="004C6814"/>
    <w:rsid w:val="004C7A8C"/>
    <w:rsid w:val="004D6281"/>
    <w:rsid w:val="004D64B0"/>
    <w:rsid w:val="004F5235"/>
    <w:rsid w:val="00502B5A"/>
    <w:rsid w:val="00512D6E"/>
    <w:rsid w:val="00514925"/>
    <w:rsid w:val="00514C5C"/>
    <w:rsid w:val="00517ADD"/>
    <w:rsid w:val="00517FB1"/>
    <w:rsid w:val="00525492"/>
    <w:rsid w:val="005351A9"/>
    <w:rsid w:val="005500C9"/>
    <w:rsid w:val="005702F8"/>
    <w:rsid w:val="00574AB6"/>
    <w:rsid w:val="00590909"/>
    <w:rsid w:val="005951B8"/>
    <w:rsid w:val="005B270B"/>
    <w:rsid w:val="005C5529"/>
    <w:rsid w:val="0060392E"/>
    <w:rsid w:val="0061503C"/>
    <w:rsid w:val="00620207"/>
    <w:rsid w:val="0062496B"/>
    <w:rsid w:val="00625A1A"/>
    <w:rsid w:val="00625B4A"/>
    <w:rsid w:val="00626466"/>
    <w:rsid w:val="00647C58"/>
    <w:rsid w:val="00667601"/>
    <w:rsid w:val="00674D59"/>
    <w:rsid w:val="00696D45"/>
    <w:rsid w:val="006C1AD1"/>
    <w:rsid w:val="006C2390"/>
    <w:rsid w:val="00722633"/>
    <w:rsid w:val="00751430"/>
    <w:rsid w:val="007611D7"/>
    <w:rsid w:val="007836FB"/>
    <w:rsid w:val="00794B29"/>
    <w:rsid w:val="007A60B4"/>
    <w:rsid w:val="007C6E41"/>
    <w:rsid w:val="007D5026"/>
    <w:rsid w:val="007D665B"/>
    <w:rsid w:val="007D749A"/>
    <w:rsid w:val="007E21B1"/>
    <w:rsid w:val="007E4D7A"/>
    <w:rsid w:val="007E6630"/>
    <w:rsid w:val="00871492"/>
    <w:rsid w:val="0087378A"/>
    <w:rsid w:val="00882D4D"/>
    <w:rsid w:val="00890CD0"/>
    <w:rsid w:val="008A1EB6"/>
    <w:rsid w:val="008A598F"/>
    <w:rsid w:val="008D1C29"/>
    <w:rsid w:val="008D1F83"/>
    <w:rsid w:val="008F57FF"/>
    <w:rsid w:val="009267A3"/>
    <w:rsid w:val="00977A01"/>
    <w:rsid w:val="00985571"/>
    <w:rsid w:val="00996981"/>
    <w:rsid w:val="009B0223"/>
    <w:rsid w:val="009C28B1"/>
    <w:rsid w:val="009D1280"/>
    <w:rsid w:val="009E23DF"/>
    <w:rsid w:val="009E4512"/>
    <w:rsid w:val="009E5B96"/>
    <w:rsid w:val="00A01D25"/>
    <w:rsid w:val="00A02DCA"/>
    <w:rsid w:val="00A03D3A"/>
    <w:rsid w:val="00A113DC"/>
    <w:rsid w:val="00A2560F"/>
    <w:rsid w:val="00A30F20"/>
    <w:rsid w:val="00A54D06"/>
    <w:rsid w:val="00A71FBE"/>
    <w:rsid w:val="00A92A20"/>
    <w:rsid w:val="00AA7538"/>
    <w:rsid w:val="00B05210"/>
    <w:rsid w:val="00B0790A"/>
    <w:rsid w:val="00B14D80"/>
    <w:rsid w:val="00B232E0"/>
    <w:rsid w:val="00B24A52"/>
    <w:rsid w:val="00B32CC2"/>
    <w:rsid w:val="00B4337A"/>
    <w:rsid w:val="00B9580F"/>
    <w:rsid w:val="00BA44FC"/>
    <w:rsid w:val="00BC5F90"/>
    <w:rsid w:val="00BD3C3A"/>
    <w:rsid w:val="00BE6C54"/>
    <w:rsid w:val="00BE7BEA"/>
    <w:rsid w:val="00BF753A"/>
    <w:rsid w:val="00C04B00"/>
    <w:rsid w:val="00C1024D"/>
    <w:rsid w:val="00C323F5"/>
    <w:rsid w:val="00C56C8E"/>
    <w:rsid w:val="00C61A2B"/>
    <w:rsid w:val="00C67860"/>
    <w:rsid w:val="00CB099E"/>
    <w:rsid w:val="00CE48D0"/>
    <w:rsid w:val="00CF3EE8"/>
    <w:rsid w:val="00D228F0"/>
    <w:rsid w:val="00D636A7"/>
    <w:rsid w:val="00D725CD"/>
    <w:rsid w:val="00D75F71"/>
    <w:rsid w:val="00DC256D"/>
    <w:rsid w:val="00DC73B7"/>
    <w:rsid w:val="00DD3512"/>
    <w:rsid w:val="00DE0DF7"/>
    <w:rsid w:val="00DE527C"/>
    <w:rsid w:val="00E26AE0"/>
    <w:rsid w:val="00EA0A71"/>
    <w:rsid w:val="00EB4EA4"/>
    <w:rsid w:val="00EC0972"/>
    <w:rsid w:val="00ED2BAD"/>
    <w:rsid w:val="00ED4024"/>
    <w:rsid w:val="00EE701C"/>
    <w:rsid w:val="00F13339"/>
    <w:rsid w:val="00F32D3E"/>
    <w:rsid w:val="00F67B69"/>
    <w:rsid w:val="00F834C2"/>
    <w:rsid w:val="00F908E2"/>
    <w:rsid w:val="00FC6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0465"/>
    <o:shapelayout v:ext="edit">
      <o:idmap v:ext="edit" data="1"/>
    </o:shapelayout>
  </w:shapeDefaults>
  <w:decimalSymbol w:val="."/>
  <w:listSeparator w:val=","/>
  <w14:docId w14:val="58290D89"/>
  <w15:chartTrackingRefBased/>
  <w15:docId w15:val="{4425C952-C689-4AFB-A735-587309866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semiHidden/>
    <w:unhideWhenUsed/>
    <w:qFormat/>
    <w:rsid w:val="009B0223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223"/>
  </w:style>
  <w:style w:type="paragraph" w:styleId="Footer">
    <w:name w:val="footer"/>
    <w:basedOn w:val="Normal"/>
    <w:link w:val="Foot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223"/>
  </w:style>
  <w:style w:type="character" w:customStyle="1" w:styleId="Heading2Char">
    <w:name w:val="Heading 2 Char"/>
    <w:basedOn w:val="DefaultParagraphFont"/>
    <w:link w:val="Heading2"/>
    <w:semiHidden/>
    <w:rsid w:val="009B0223"/>
    <w:rPr>
      <w:rFonts w:ascii="Arial" w:eastAsia="Arial" w:hAnsi="Arial" w:cs="Arial"/>
      <w:sz w:val="32"/>
      <w:szCs w:val="32"/>
      <w:lang w:val="en"/>
    </w:rPr>
  </w:style>
  <w:style w:type="paragraph" w:styleId="NormalWeb">
    <w:name w:val="Normal (Web)"/>
    <w:basedOn w:val="Normal"/>
    <w:uiPriority w:val="99"/>
    <w:semiHidden/>
    <w:unhideWhenUsed/>
    <w:rsid w:val="009B02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B022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67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7A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05E1A"/>
    <w:pPr>
      <w:spacing w:after="0" w:line="240" w:lineRule="auto"/>
    </w:pPr>
  </w:style>
  <w:style w:type="table" w:styleId="TableGrid">
    <w:name w:val="Table Grid"/>
    <w:basedOn w:val="TableNormal"/>
    <w:uiPriority w:val="39"/>
    <w:rsid w:val="00305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702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3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</Words>
  <Characters>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Sharrer</dc:creator>
  <cp:keywords/>
  <dc:description/>
  <cp:lastModifiedBy>Tammy Johnson</cp:lastModifiedBy>
  <cp:revision>4</cp:revision>
  <cp:lastPrinted>2019-11-18T18:39:00Z</cp:lastPrinted>
  <dcterms:created xsi:type="dcterms:W3CDTF">2021-05-03T20:46:00Z</dcterms:created>
  <dcterms:modified xsi:type="dcterms:W3CDTF">2021-05-04T14:20:00Z</dcterms:modified>
</cp:coreProperties>
</file>